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6D2ED" w14:textId="77777777" w:rsidR="00E714BA" w:rsidRDefault="00E714BA" w:rsidP="00E714BA">
      <w:pPr>
        <w:spacing w:line="360" w:lineRule="auto"/>
      </w:pPr>
    </w:p>
    <w:bookmarkStart w:id="0" w:name="_GoBack"/>
    <w:p w14:paraId="7C1692F4" w14:textId="0F2230D6" w:rsidR="00E714BA" w:rsidRDefault="00E714BA" w:rsidP="00E714BA">
      <w:pPr>
        <w:spacing w:line="360" w:lineRule="auto"/>
        <w:jc w:val="center"/>
      </w:pPr>
      <w:r>
        <w:object w:dxaOrig="9578" w:dyaOrig="5399" w14:anchorId="1F063E1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1.2pt;height:372pt" o:ole="" o:bordertopcolor="this" o:borderleftcolor="this" o:borderbottomcolor="this" o:borderrightcolor="this">
            <v:imagedata r:id="rId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Link" ProgID="PowerPoint.Slide.8" ShapeID="_x0000_i1025" DrawAspect="Content" r:id="rId5" UpdateMode="Always">
            <o:LinkType>EnhancedMetaFile</o:LinkType>
            <o:LockedField>false</o:LockedField>
          </o:OLEObject>
        </w:object>
      </w:r>
      <w:bookmarkEnd w:id="0"/>
    </w:p>
    <w:p w14:paraId="09109813" w14:textId="77777777" w:rsidR="00E714BA" w:rsidRDefault="00E714BA" w:rsidP="00E714BA">
      <w:pPr>
        <w:spacing w:line="360" w:lineRule="auto"/>
        <w:jc w:val="center"/>
      </w:pPr>
    </w:p>
    <w:p w14:paraId="5CA6C713" w14:textId="77777777" w:rsidR="00E714BA" w:rsidRDefault="00E714BA" w:rsidP="00E714BA">
      <w:pPr>
        <w:spacing w:line="360" w:lineRule="auto"/>
      </w:pPr>
    </w:p>
    <w:p w14:paraId="05300A42" w14:textId="77777777" w:rsidR="00E714BA" w:rsidRDefault="00E714BA" w:rsidP="00E714BA">
      <w:pPr>
        <w:spacing w:line="360" w:lineRule="auto"/>
      </w:pPr>
    </w:p>
    <w:sectPr w:rsidR="00E714BA" w:rsidSect="00E714B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0NDMxtTQwNbQwMbFU0lEKTi0uzszPAykwrAUAZ9gUJSwAAAA="/>
  </w:docVars>
  <w:rsids>
    <w:rsidRoot w:val="00E714BA"/>
    <w:rsid w:val="007A150C"/>
    <w:rsid w:val="00B423E4"/>
    <w:rsid w:val="00E71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EAECA"/>
  <w15:chartTrackingRefBased/>
  <w15:docId w15:val="{E098F4FD-37DC-423F-AEF9-5E4018B96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https://d.docs.live.net/f5b37dbb86c04150/Desktop/CONY/Strategy.pptx!298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Avary</dc:creator>
  <cp:keywords/>
  <dc:description/>
  <cp:lastModifiedBy>Steven Avary</cp:lastModifiedBy>
  <cp:revision>1</cp:revision>
  <dcterms:created xsi:type="dcterms:W3CDTF">2018-05-18T11:27:00Z</dcterms:created>
  <dcterms:modified xsi:type="dcterms:W3CDTF">2018-05-18T11:32:00Z</dcterms:modified>
</cp:coreProperties>
</file>